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ontreal</w:t>
      </w:r>
    </w:p>
    <w:bookmarkStart w:id="20" w:name="Xf7f650de8e10a0d37fa0c4960187bcdedf6fdc1"/>
    <w:p>
      <w:pPr>
        <w:pStyle w:val="Heading1"/>
      </w:pPr>
      <w:r>
        <w:t xml:space="preserve">Internship Application Letter: Aspiring Geologist Seeking Opportunity in Canada Montre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Geological Consulting Firm or Government Agency - e.g., Geoscience BC, Rio Tinto Exploration, Ministry of Energy and Natural Resources Quebec]</w:t>
      </w:r>
      <w:r>
        <w:br/>
      </w:r>
      <w:r>
        <w:rPr>
          <w:bCs/>
          <w:b/>
        </w:rPr>
        <w:t xml:space="preserve">Address:</w:t>
      </w:r>
      <w:r>
        <w:t xml:space="preserve"> </w:t>
      </w:r>
      <w:r>
        <w:t xml:space="preserve">[Company Address in Montreal]</w:t>
      </w:r>
    </w:p>
    <w:p>
      <w:pPr>
        <w:pStyle w:val="BodyText"/>
      </w:pPr>
      <w:r>
        <w:t xml:space="preserve">Dear Hiring Manager,</w:t>
      </w:r>
    </w:p>
    <w:p>
      <w:pPr>
        <w:pStyle w:val="BodyText"/>
      </w:pPr>
      <w:r>
        <w:t xml:space="preserve">I am writing with profound enthusiasm to express my strong interest in the Internship for Geologist position at your esteemed organization within Montreal, Canada. As a highly motivated and academically accomplished geology student completing my Bachelor of Science (Honours) at McGill University, I have meticulously aligned my academic pursuits and practical experiences to prepare for a career dedicated to understanding Earth's processes – particularly those shaping the unique geological landscape of Canada’s most populous city and its surrounding regions. This Internship Application Letter is not merely a formality; it represents my earnest commitment to contributing meaningfully as a future Geologist within the vibrant scientific community of Montreal.</w:t>
      </w:r>
    </w:p>
    <w:p>
      <w:pPr>
        <w:pStyle w:val="BodyText"/>
      </w:pPr>
      <w:r>
        <w:t xml:space="preserve">My academic journey has been deeply rooted in the geological complexities that define Eastern Canada, with a particular focus on Quebec’s rich and varied geology. Courses such as "Structural Geology of the Canadian Shield," "Sedimentology and Stratigraphy of the St. Lawrence Lowlands," and "Environmental Geomorphology" have equipped me with a robust theoretical foundation directly applicable to fieldwork in Montreal. I have spent significant time analyzing core samples from sites near the Laurentian Mountains, studying glacial deposits along the Ottawa River valley, and utilizing GIS software (ArcGIS Pro, QGIS) to map geological features relevant to urban development and resource management – skills crucial for any Geologist operating in a dynamic metropolitan area like Montreal. My recent independent research project on "Groundwater Contamination Pathways in Urbanizing Areas of the Montreal Metropolitan Region" directly addressed challenges faced by geologists working within Canada's largest urban center, demonstrating my ability to apply classroom knowledge to real-world problems with societal impact.</w:t>
      </w:r>
    </w:p>
    <w:p>
      <w:pPr>
        <w:pStyle w:val="BodyText"/>
      </w:pPr>
      <w:r>
        <w:t xml:space="preserve">Practical experience has been equally vital in honing my technical competencies. During a field camp in the Eastern Townships of Quebec (August 2023), I conducted detailed geological mapping under the supervision of a licensed professional geologist, documenting rock formations, structural features, and potential mineralization zones using GPS devices and digital field notebooks. This experience culminated in a comprehensive report that was reviewed by faculty and shared with local mining stakeholders. Furthermore, as a research assistant at the McGill Earth &amp; Planetary Science Department for six months, I assisted in processing X-ray diffraction (XRD) data from rock samples collected across the Canadian Shield, contributing to an ongoing project assessing mineralogical variations relevant to resource exploration – a field of immense importance for Canada’s economy and Montreal’s position as a hub for natural resources innovation. I am proficient in industry-standard software including Leapfrog Geo for 3D modeling, Surfer for contour mapping, and have hands-on experience with common field equipment like compass clinometers and hand lenses.</w:t>
      </w:r>
    </w:p>
    <w:p>
      <w:pPr>
        <w:pStyle w:val="BodyText"/>
      </w:pPr>
      <w:r>
        <w:t xml:space="preserve">My motivation to pursue this internship specifically within Canada Montreal stems from a deep appreciation for the region’s unparalleled geological significance. Montreal sits at the confluence of ancient continental crust (the Canadian Shield), dynamic sedimentary basins, and the powerful erosive forces of the St. Lawrence River – a living laboratory for understanding Earth history and current environmental processes. I am acutely aware that as a Geologist operating in Canada, one must adhere to rigorous national standards like those set by the Association of Professional Engineers and Geoscientists of Quebec (APEGQ) and understand Canadian regulatory frameworks such as the Quebec Environmental Quality Act. Montreal's unique position as a global center for geoscience research, home to institutions like McGill University’s Department of Earth &amp; Planetary Science and the Geological Survey of Canada’s offices in Montreal, provides an unparalleled environment for learning. I am eager to contribute my skills while absorbing knowledge from professionals actively shaping resource management, environmental protection, and sustainable development policies right here in Quebec – a critical area of focus given Montreal's growth and its vulnerability to climate change impacts on geological systems.</w:t>
      </w:r>
    </w:p>
    <w:p>
      <w:pPr>
        <w:pStyle w:val="BodyText"/>
      </w:pPr>
      <w:r>
        <w:t xml:space="preserve">What truly distinguishes me as a candidate for your Internship for Geologist is my unwavering commitment to ethical practice within the Canadian context. I have proactively familiarized myself with the Canadian Geoscience Code of Ethics and understand the profound responsibility geologists hold in advising on land use, environmental protection, and resource extraction – especially pertinent in an urban setting like Montreal where development pressures meet sensitive geological features. I possess strong communication skills (both written and verbal), demonstrated through presentations at university symposiums on Quebec geology topics, and am fluent in English with working proficiency in French (B1 level), recognizing the importance of bilingual communication within Quebec’s professional sphere. I am a collaborative team player, adaptable to field conditions, and deeply committed to safety protocols – essential qualities for any Geologist undertaking site work.</w:t>
      </w:r>
    </w:p>
    <w:p>
      <w:pPr>
        <w:pStyle w:val="BodyText"/>
      </w:pPr>
      <w:r>
        <w:t xml:space="preserve">I am eager to bring my academic rigor, technical skills in geological mapping and analysis, passion for Canadian geology (particularly as it pertains to Montreal’s environment), and dedication to professional ethics directly into your organization. An internship with your team would provide the indispensable bridge between my academic foundation at McGill University and a successful career as a licensed Geologist contributing to Canada's geological knowledge base. I am confident that my proactive approach, technical aptitude, and specific interest in the geological context of Montreal align precisely with the needs of your team and the strategic goals of your organization within Canada.</w:t>
      </w:r>
    </w:p>
    <w:p>
      <w:pPr>
        <w:pStyle w:val="BodyText"/>
      </w:pPr>
      <w:r>
        <w:t xml:space="preserve">Thank you for considering my application for this Internship for Geologist position. My resume, attached for your review, provides further detail on my qualifications. I am very keen to discuss how my background in geology, technical skills, and passion for applying geological knowledge within the unique context of Canada Montreal can benefit your team. I am available at your earliest convenience for an interview and can be reached by phone at [Your Phone Number] or email at [Your Email Address]. I look forward to the possibility of contributing to the esteemed work being done in geoscience right here in Montreal, Canada.</w:t>
      </w:r>
    </w:p>
    <w:p>
      <w:pPr>
        <w:pStyle w:val="BodyText"/>
      </w:pPr>
      <w:r>
        <w:t xml:space="preserve">Sincerely,</w:t>
      </w:r>
    </w:p>
    <w:p>
      <w:pPr>
        <w:pStyle w:val="BodyText"/>
      </w:pPr>
      <w:r>
        <w:t xml:space="preserve">[Your Full Name]</w:t>
      </w:r>
      <w:r>
        <w:br/>
      </w:r>
      <w:r>
        <w:t xml:space="preserve">[Your Student ID/University Registration Number - Optional but Recommended]</w:t>
      </w:r>
      <w:r>
        <w:br/>
      </w:r>
      <w:r>
        <w:t xml:space="preserve">BSc (Honours) Geology Candidate</w:t>
      </w:r>
      <w:r>
        <w:br/>
      </w:r>
      <w:r>
        <w:t xml:space="preserve">McGill University</w:t>
      </w:r>
      <w:r>
        <w:br/>
      </w:r>
      <w:r>
        <w:t xml:space="preserve">Montreal, Quebec</w:t>
      </w:r>
      <w:r>
        <w:br/>
      </w: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Montreal</dc:title>
  <dc:creator/>
  <dc:language>en</dc:language>
  <cp:keywords/>
  <dcterms:created xsi:type="dcterms:W3CDTF">2026-07-20T10:15:02Z</dcterms:created>
  <dcterms:modified xsi:type="dcterms:W3CDTF">2026-07-20T10:15:02Z</dcterms:modified>
</cp:coreProperties>
</file>

<file path=docProps/custom.xml><?xml version="1.0" encoding="utf-8"?>
<Properties xmlns="http://schemas.openxmlformats.org/officeDocument/2006/custom-properties" xmlns:vt="http://schemas.openxmlformats.org/officeDocument/2006/docPropsVTypes"/>
</file>